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615CB" w14:textId="064F504C" w:rsidR="00C10354" w:rsidRPr="00345376" w:rsidRDefault="00C10354" w:rsidP="00345376">
      <w:pPr>
        <w:pStyle w:val="ListeParagraf"/>
        <w:numPr>
          <w:ilvl w:val="0"/>
          <w:numId w:val="1"/>
        </w:numPr>
        <w:ind w:left="426" w:hanging="284"/>
        <w:rPr>
          <w:rFonts w:ascii="Times New Roman" w:hAnsi="Times New Roman" w:cs="Times New Roman"/>
          <w:b/>
        </w:rPr>
      </w:pPr>
      <w:r w:rsidRPr="000D671E">
        <w:rPr>
          <w:rFonts w:ascii="Times New Roman" w:hAnsi="Times New Roman" w:cs="Times New Roman"/>
          <w:b/>
        </w:rPr>
        <w:t xml:space="preserve">İş Elbisesi </w:t>
      </w:r>
    </w:p>
    <w:p w14:paraId="2F8ECA6A" w14:textId="77777777" w:rsidR="00C10354" w:rsidRPr="000D671E" w:rsidRDefault="00C10354" w:rsidP="003B00D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İş elbiseleri temiz ve d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zg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n g</w:t>
      </w:r>
      <w:r w:rsidRPr="000D671E">
        <w:rPr>
          <w:rFonts w:ascii="Times New Roman" w:eastAsia="Malgun Gothic Semilight" w:hAnsi="Times New Roman" w:cs="Times New Roman"/>
        </w:rPr>
        <w:t>ö</w:t>
      </w:r>
      <w:r w:rsidRPr="000D671E">
        <w:rPr>
          <w:rFonts w:ascii="Times New Roman" w:hAnsi="Times New Roman" w:cs="Times New Roman"/>
        </w:rPr>
        <w:t>r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n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mde olm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13F80ACB" w14:textId="77777777" w:rsidR="00C10354" w:rsidRPr="000D671E" w:rsidRDefault="00C10354" w:rsidP="003B00D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Bele tam oturmayan pantolonlar için uç kısmı uzun olmayan kemer kullanılır. İp, ambalaj malzemesi, bez par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a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vb. malzeme kemer olarak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lmaz. </w:t>
      </w:r>
    </w:p>
    <w:p w14:paraId="2DC2CFC2" w14:textId="77777777" w:rsidR="00C10354" w:rsidRPr="000D671E" w:rsidRDefault="00C10354" w:rsidP="003B00D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Sıcak günlerde üst gömleği </w:t>
      </w:r>
      <w:r w:rsidRPr="000D671E">
        <w:rPr>
          <w:rFonts w:ascii="Times New Roman" w:eastAsia="Malgun Gothic Semilight" w:hAnsi="Times New Roman" w:cs="Times New Roman"/>
        </w:rPr>
        <w:t>çı</w:t>
      </w:r>
      <w:r w:rsidRPr="000D671E">
        <w:rPr>
          <w:rFonts w:ascii="Times New Roman" w:hAnsi="Times New Roman" w:cs="Times New Roman"/>
        </w:rPr>
        <w:t>kartmak gerektiğinde altında kısa kollu t-shirt olmadan çalı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maz. V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 xml:space="preserve">cudun 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st k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sm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</w:t>
      </w:r>
      <w:r w:rsidRPr="000D671E">
        <w:rPr>
          <w:rFonts w:ascii="Times New Roman" w:eastAsia="Malgun Gothic Semilight" w:hAnsi="Times New Roman" w:cs="Times New Roman"/>
        </w:rPr>
        <w:t>çı</w:t>
      </w:r>
      <w:r w:rsidRPr="000D671E">
        <w:rPr>
          <w:rFonts w:ascii="Times New Roman" w:hAnsi="Times New Roman" w:cs="Times New Roman"/>
        </w:rPr>
        <w:t xml:space="preserve">plak olarak 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ma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na izin verilmez. </w:t>
      </w:r>
    </w:p>
    <w:p w14:paraId="25A9204B" w14:textId="77777777" w:rsidR="00C10354" w:rsidRPr="000D671E" w:rsidRDefault="00C10354" w:rsidP="003B00D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Keskin veya sivri uçlu eşya ile parlay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c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ve y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c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v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ar cepte ta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nmaz. </w:t>
      </w:r>
    </w:p>
    <w:p w14:paraId="6448966A" w14:textId="77777777" w:rsidR="00C10354" w:rsidRPr="000D671E" w:rsidRDefault="00C10354" w:rsidP="0066476F">
      <w:pPr>
        <w:rPr>
          <w:rFonts w:ascii="Times New Roman" w:hAnsi="Times New Roman" w:cs="Times New Roman"/>
        </w:rPr>
      </w:pPr>
    </w:p>
    <w:p w14:paraId="799532D1" w14:textId="4CCA25F2" w:rsidR="00C10354" w:rsidRPr="00345376" w:rsidRDefault="00C10354" w:rsidP="00345376">
      <w:pPr>
        <w:pStyle w:val="ListeParagraf"/>
        <w:numPr>
          <w:ilvl w:val="0"/>
          <w:numId w:val="1"/>
        </w:numPr>
        <w:ind w:left="426" w:hanging="284"/>
        <w:rPr>
          <w:rFonts w:ascii="Times New Roman" w:hAnsi="Times New Roman" w:cs="Times New Roman"/>
          <w:b/>
        </w:rPr>
      </w:pPr>
      <w:r w:rsidRPr="000D671E">
        <w:rPr>
          <w:rFonts w:ascii="Times New Roman" w:hAnsi="Times New Roman" w:cs="Times New Roman"/>
          <w:b/>
        </w:rPr>
        <w:t xml:space="preserve">Koruyucu Baret </w:t>
      </w:r>
    </w:p>
    <w:p w14:paraId="6BCB669F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Sahada yol bakım çalışmal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da taş s</w:t>
      </w:r>
      <w:r w:rsidRPr="000D671E">
        <w:rPr>
          <w:rFonts w:ascii="Times New Roman" w:eastAsia="Malgun Gothic Semilight" w:hAnsi="Times New Roman" w:cs="Times New Roman"/>
        </w:rPr>
        <w:t>ıç</w:t>
      </w:r>
      <w:r w:rsidRPr="000D671E">
        <w:rPr>
          <w:rFonts w:ascii="Times New Roman" w:hAnsi="Times New Roman" w:cs="Times New Roman"/>
        </w:rPr>
        <w:t>ratma tehlikesi olan çalışmalarda baret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ma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mecburidir. </w:t>
      </w:r>
    </w:p>
    <w:p w14:paraId="752CD4C6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Sahalarda baret aşa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da belirtildiği şekilde giyilmelidir; </w:t>
      </w:r>
    </w:p>
    <w:p w14:paraId="53EBA93D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Ba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ortalayarak ve iyice oturtulacak, </w:t>
      </w:r>
    </w:p>
    <w:p w14:paraId="12C86600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Baretin baş ban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, rahat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sağlayacak ve bareti kafada tutacak kadar 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k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m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, </w:t>
      </w:r>
    </w:p>
    <w:p w14:paraId="2CFDC380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Koruyucu çıkıntısı önde olmalı (kaynak esnasında kaynakçı kafaya takılan kaynakçı maskesi kullanacak ise baret giymeyebilir), </w:t>
      </w:r>
    </w:p>
    <w:p w14:paraId="1E41D381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Baretin altına toz baş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da başka hi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bir şey giyilmez, zira şoka kar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direnci az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5E5BB2B6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Baret, deterjanlı sıcak suda bir dakika bırakılıp süngerle silinir ve temiz su ile durulanır. </w:t>
      </w:r>
    </w:p>
    <w:p w14:paraId="7EE3C874" w14:textId="77777777" w:rsidR="00C10354" w:rsidRPr="000D671E" w:rsidRDefault="00C10354" w:rsidP="0066476F">
      <w:pPr>
        <w:rPr>
          <w:rFonts w:ascii="Times New Roman" w:hAnsi="Times New Roman" w:cs="Times New Roman"/>
        </w:rPr>
      </w:pPr>
    </w:p>
    <w:p w14:paraId="7C12B992" w14:textId="5C141F82" w:rsidR="00C10354" w:rsidRPr="00345376" w:rsidRDefault="00C10354" w:rsidP="00345376">
      <w:pPr>
        <w:pStyle w:val="ListeParagraf"/>
        <w:numPr>
          <w:ilvl w:val="0"/>
          <w:numId w:val="1"/>
        </w:numPr>
        <w:ind w:left="426" w:hanging="284"/>
        <w:rPr>
          <w:rFonts w:ascii="Times New Roman" w:hAnsi="Times New Roman" w:cs="Times New Roman"/>
          <w:b/>
        </w:rPr>
      </w:pPr>
      <w:r w:rsidRPr="000D671E">
        <w:rPr>
          <w:rFonts w:ascii="Times New Roman" w:hAnsi="Times New Roman" w:cs="Times New Roman"/>
          <w:b/>
        </w:rPr>
        <w:t xml:space="preserve">Gözlük ve Gözlerin Korunması </w:t>
      </w:r>
    </w:p>
    <w:p w14:paraId="75661112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Saha güvenlik kurallarında belirtilen yerlerde, ikaz levhaları tehlike nedeniyle gözlük kullanılması belirtiliyorsa alanlara girenler koruyucu güvenlik gözlükleri kullanmalıdır. </w:t>
      </w:r>
    </w:p>
    <w:p w14:paraId="67A9C344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Kullanılan gözlüklerin yanları delikli olmayacak, çapak kaçmaya neden olabilecek gözlükler kullanılmayacaktır. </w:t>
      </w:r>
    </w:p>
    <w:p w14:paraId="76B4FEE9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Oksijen kayna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, elektrik kayna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, kesme vb. fazla 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k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işlerde 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an iş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 xml:space="preserve">iler; meydana gelen 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lardan gözleri koruyacak nitelikte renkli malzemeden yapılmış koruyucu y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z siperlikleri veya g</w:t>
      </w:r>
      <w:r w:rsidRPr="000D671E">
        <w:rPr>
          <w:rFonts w:ascii="Times New Roman" w:eastAsia="Malgun Gothic Semilight" w:hAnsi="Times New Roman" w:cs="Times New Roman"/>
        </w:rPr>
        <w:t>ö</w:t>
      </w:r>
      <w:r w:rsidRPr="000D671E">
        <w:rPr>
          <w:rFonts w:ascii="Times New Roman" w:hAnsi="Times New Roman" w:cs="Times New Roman"/>
        </w:rPr>
        <w:t>zl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kler kullanmak zorunda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18A4307A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Gözlük camı ve çerçevesi kirlendiği zaman 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k sabunlu su ile temizlenir. Camlar olabildiğince az silinir, hafif hafif silkerek kurutulur. Camlar kuru iken silinmez camların çizilmemesi için silme işlemi pamuklu bez yar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m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ile yap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6DE4674C" w14:textId="77777777" w:rsidR="00C10354" w:rsidRPr="000D671E" w:rsidRDefault="00C10354" w:rsidP="000C006E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Gözlükler kullanılmadı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zaman tozlu ve pis yerlere caml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temas edecek şekilde b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rak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lmaz. </w:t>
      </w:r>
    </w:p>
    <w:p w14:paraId="6E5BCA8A" w14:textId="77777777" w:rsidR="00C10354" w:rsidRPr="000D671E" w:rsidRDefault="00C10354" w:rsidP="0066476F">
      <w:pPr>
        <w:rPr>
          <w:rFonts w:ascii="Times New Roman" w:hAnsi="Times New Roman" w:cs="Times New Roman"/>
        </w:rPr>
      </w:pPr>
    </w:p>
    <w:p w14:paraId="1321AA3D" w14:textId="7764382C" w:rsidR="00C10354" w:rsidRPr="00345376" w:rsidRDefault="00C10354" w:rsidP="00345376">
      <w:pPr>
        <w:pStyle w:val="ListeParagraf"/>
        <w:numPr>
          <w:ilvl w:val="0"/>
          <w:numId w:val="1"/>
        </w:numPr>
        <w:ind w:left="426" w:hanging="284"/>
        <w:rPr>
          <w:rFonts w:ascii="Times New Roman" w:hAnsi="Times New Roman" w:cs="Times New Roman"/>
          <w:b/>
        </w:rPr>
      </w:pPr>
      <w:r w:rsidRPr="000D671E">
        <w:rPr>
          <w:rFonts w:ascii="Times New Roman" w:hAnsi="Times New Roman" w:cs="Times New Roman"/>
          <w:b/>
        </w:rPr>
        <w:t xml:space="preserve">Eldivenler ve Ellerin Korunması </w:t>
      </w:r>
    </w:p>
    <w:p w14:paraId="0D8C9DC3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Çalışanlar yap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an işe g</w:t>
      </w:r>
      <w:r w:rsidRPr="000D671E">
        <w:rPr>
          <w:rFonts w:ascii="Times New Roman" w:eastAsia="Malgun Gothic Semilight" w:hAnsi="Times New Roman" w:cs="Times New Roman"/>
        </w:rPr>
        <w:t>ö</w:t>
      </w:r>
      <w:r w:rsidRPr="000D671E">
        <w:rPr>
          <w:rFonts w:ascii="Times New Roman" w:hAnsi="Times New Roman" w:cs="Times New Roman"/>
        </w:rPr>
        <w:t>re uygun iş eldivenleri giymek zorunda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668CECC6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İş eldivenleri, saha ihtiya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l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a g</w:t>
      </w:r>
      <w:r w:rsidRPr="000D671E">
        <w:rPr>
          <w:rFonts w:ascii="Times New Roman" w:eastAsia="Malgun Gothic Semilight" w:hAnsi="Times New Roman" w:cs="Times New Roman"/>
        </w:rPr>
        <w:t>ö</w:t>
      </w:r>
      <w:r w:rsidRPr="000D671E">
        <w:rPr>
          <w:rFonts w:ascii="Times New Roman" w:hAnsi="Times New Roman" w:cs="Times New Roman"/>
        </w:rPr>
        <w:t>re,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lan malzemelerin </w:t>
      </w:r>
      <w:r w:rsidRPr="000D671E">
        <w:rPr>
          <w:rFonts w:ascii="Times New Roman" w:eastAsia="Malgun Gothic Semilight" w:hAnsi="Times New Roman" w:cs="Times New Roman"/>
        </w:rPr>
        <w:t>ö</w:t>
      </w:r>
      <w:r w:rsidRPr="000D671E">
        <w:rPr>
          <w:rFonts w:ascii="Times New Roman" w:hAnsi="Times New Roman" w:cs="Times New Roman"/>
        </w:rPr>
        <w:t>zelliklere g</w:t>
      </w:r>
      <w:r w:rsidRPr="000D671E">
        <w:rPr>
          <w:rFonts w:ascii="Times New Roman" w:eastAsia="Malgun Gothic Semilight" w:hAnsi="Times New Roman" w:cs="Times New Roman"/>
        </w:rPr>
        <w:t>ö</w:t>
      </w:r>
      <w:r w:rsidRPr="000D671E">
        <w:rPr>
          <w:rFonts w:ascii="Times New Roman" w:hAnsi="Times New Roman" w:cs="Times New Roman"/>
        </w:rPr>
        <w:t>re olacakt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476444D7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Dönen aksamı bulunan tezgâh ve cihazlarla çalışanlarda eldiven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lmaz. </w:t>
      </w:r>
    </w:p>
    <w:p w14:paraId="6CB1CEEF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Kesici veya a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c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maddelerle 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an iş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iler işe day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k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malzemeden yap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m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 eldiven kullanacakt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7C5C9710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Yüksek gerilim altında çalışacak elektrik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iler, o b</w:t>
      </w:r>
      <w:r w:rsidRPr="000D671E">
        <w:rPr>
          <w:rFonts w:ascii="Times New Roman" w:eastAsia="Malgun Gothic Semilight" w:hAnsi="Times New Roman" w:cs="Times New Roman"/>
        </w:rPr>
        <w:t>ö</w:t>
      </w:r>
      <w:r w:rsidRPr="000D671E">
        <w:rPr>
          <w:rFonts w:ascii="Times New Roman" w:hAnsi="Times New Roman" w:cs="Times New Roman"/>
        </w:rPr>
        <w:t>lgedeki gerilimden etkilenmemeleri i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in gerilim değerine uygun kau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uk eldiven kullanacakt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071C44EA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Kaynakçılar ısıya ve yanmaya dayanıklı kaynakçı eldiven kullanacaktır. </w:t>
      </w:r>
    </w:p>
    <w:p w14:paraId="628C8179" w14:textId="77777777" w:rsidR="00C10354" w:rsidRPr="000D671E" w:rsidRDefault="00C10354" w:rsidP="0066476F">
      <w:pPr>
        <w:rPr>
          <w:rFonts w:ascii="Times New Roman" w:hAnsi="Times New Roman" w:cs="Times New Roman"/>
        </w:rPr>
      </w:pPr>
    </w:p>
    <w:p w14:paraId="6C98551C" w14:textId="62F72E73" w:rsidR="00C10354" w:rsidRPr="00345376" w:rsidRDefault="00C10354" w:rsidP="00345376">
      <w:pPr>
        <w:pStyle w:val="ListeParagraf"/>
        <w:numPr>
          <w:ilvl w:val="0"/>
          <w:numId w:val="1"/>
        </w:numPr>
        <w:ind w:left="426" w:hanging="284"/>
        <w:rPr>
          <w:rFonts w:ascii="Times New Roman" w:hAnsi="Times New Roman" w:cs="Times New Roman"/>
          <w:b/>
        </w:rPr>
      </w:pPr>
      <w:r w:rsidRPr="000D671E">
        <w:rPr>
          <w:rFonts w:ascii="Times New Roman" w:hAnsi="Times New Roman" w:cs="Times New Roman"/>
          <w:b/>
        </w:rPr>
        <w:t xml:space="preserve">Ayakkabılar ve Ayakların Korunması </w:t>
      </w:r>
    </w:p>
    <w:p w14:paraId="2B060E5B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404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Destek birimlerinde çalışan t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 xml:space="preserve">m personel 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elik burunlu iş g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venliği ayakkab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giyeceklerdir. </w:t>
      </w:r>
    </w:p>
    <w:p w14:paraId="22618437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404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lastRenderedPageBreak/>
        <w:t>Ayakkabılar bakımlı olmalıdır. Patlak, yırtık, dikişi kopmuş, tab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y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m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, delinmiş olmam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1219EC94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404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İş ayakkab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rken gerek tab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na gerekse 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st deriye bulaşan kirler ve diğer bulaşm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 maddeler (yağ, kimyasal madde vb.) nemli bir bezle silinerek d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 xml:space="preserve">zenli olarak temiz bulundurulur. </w:t>
      </w:r>
    </w:p>
    <w:p w14:paraId="07959EE5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404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Ayakkabıların temizlenmesinde keskin aletler veya malzemeler kullanılmaz. </w:t>
      </w:r>
    </w:p>
    <w:p w14:paraId="11FD625A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404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Boyanabilen deriden yapılmış ayakkab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n 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st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 xml:space="preserve"> kuruduğunda ve / veya belli ar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klarla uygun ayakkab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boya ve cila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yla boyanm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40B2E226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404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Ayakkabılar topuğuna ba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larak pabuç gibi kullanılmaz, çorapsız giyilmez. </w:t>
      </w:r>
    </w:p>
    <w:p w14:paraId="299AA246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404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İş ayakkab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orijinal şekilleri bozularak (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 xml:space="preserve">elik parmak koruyucu </w:t>
      </w:r>
      <w:r w:rsidRPr="000D671E">
        <w:rPr>
          <w:rFonts w:ascii="Times New Roman" w:eastAsia="Malgun Gothic Semilight" w:hAnsi="Times New Roman" w:cs="Times New Roman"/>
        </w:rPr>
        <w:t>çı</w:t>
      </w:r>
      <w:r w:rsidRPr="000D671E">
        <w:rPr>
          <w:rFonts w:ascii="Times New Roman" w:hAnsi="Times New Roman" w:cs="Times New Roman"/>
        </w:rPr>
        <w:t>kart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arak)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lmaz. </w:t>
      </w:r>
    </w:p>
    <w:p w14:paraId="2C50226F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404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Su ile yapılan temizlik işlerinde, su jeti ile y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kama işlerinde, y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kama ve temizlik işlerinde, zeminin 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slak ve sulu olduğu yerlerde, inşaat 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şmal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n gerekli olan işlerinde 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 xml:space="preserve">elik burunlu 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izmeler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acakt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263046B3" w14:textId="77777777" w:rsidR="00C10354" w:rsidRPr="000D671E" w:rsidRDefault="00C10354" w:rsidP="0066476F">
      <w:pPr>
        <w:rPr>
          <w:rFonts w:ascii="Times New Roman" w:hAnsi="Times New Roman" w:cs="Times New Roman"/>
        </w:rPr>
      </w:pPr>
    </w:p>
    <w:p w14:paraId="3458B7F8" w14:textId="76330CDE" w:rsidR="0066476F" w:rsidRPr="00345376" w:rsidRDefault="00C10354" w:rsidP="00345376">
      <w:pPr>
        <w:pStyle w:val="ListeParagraf"/>
        <w:numPr>
          <w:ilvl w:val="0"/>
          <w:numId w:val="1"/>
        </w:numPr>
        <w:ind w:left="426" w:hanging="284"/>
        <w:rPr>
          <w:rFonts w:ascii="Times New Roman" w:hAnsi="Times New Roman" w:cs="Times New Roman"/>
          <w:b/>
        </w:rPr>
      </w:pPr>
      <w:r w:rsidRPr="000D671E">
        <w:rPr>
          <w:rFonts w:ascii="Times New Roman" w:hAnsi="Times New Roman" w:cs="Times New Roman"/>
          <w:b/>
        </w:rPr>
        <w:t xml:space="preserve">Kulak Koruyucuları ve Kulakların Korunması </w:t>
      </w:r>
    </w:p>
    <w:p w14:paraId="4A967E68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Saha içerisinde 85dB’ nin üzerinde ses ve gürültü olan yerlerde çalışan kişilerin kulak koruyucuları kullanması zorunludur.</w:t>
      </w:r>
    </w:p>
    <w:p w14:paraId="0A7C4968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Kulak tıkaçları kulak deliğine iyi oturm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, temas noktal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dan ses ve g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r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lt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 xml:space="preserve"> ge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 xml:space="preserve">irmemelidir. </w:t>
      </w:r>
    </w:p>
    <w:p w14:paraId="5D18C44A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Kulak tıkacı sertleştiğinde, şekli bozulduğunda, k</w:t>
      </w:r>
      <w:r w:rsidRPr="000D671E">
        <w:rPr>
          <w:rFonts w:ascii="Times New Roman" w:eastAsia="Malgun Gothic Semilight" w:hAnsi="Times New Roman" w:cs="Times New Roman"/>
        </w:rPr>
        <w:t>üçü</w:t>
      </w:r>
      <w:r w:rsidRPr="000D671E">
        <w:rPr>
          <w:rFonts w:ascii="Times New Roman" w:hAnsi="Times New Roman" w:cs="Times New Roman"/>
        </w:rPr>
        <w:t>ld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ğ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 xml:space="preserve">nde, temizlenmeyecek kadar kirlendiğinde yenisi ile değiştirilmelidir. </w:t>
      </w:r>
    </w:p>
    <w:p w14:paraId="1A2F3CDA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Kulak koruyucuları kullanılmadıkları zaman kaplarında saklanmalıdır. </w:t>
      </w:r>
    </w:p>
    <w:p w14:paraId="213E353D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Kulak tıkacı dış kulak kan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ndan </w:t>
      </w:r>
      <w:r w:rsidRPr="000D671E">
        <w:rPr>
          <w:rFonts w:ascii="Times New Roman" w:eastAsia="Malgun Gothic Semilight" w:hAnsi="Times New Roman" w:cs="Times New Roman"/>
        </w:rPr>
        <w:t>çı</w:t>
      </w:r>
      <w:r w:rsidRPr="000D671E">
        <w:rPr>
          <w:rFonts w:ascii="Times New Roman" w:hAnsi="Times New Roman" w:cs="Times New Roman"/>
        </w:rPr>
        <w:t>kart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rken yavaş hareketlerle b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k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 xml:space="preserve">lerek </w:t>
      </w:r>
      <w:r w:rsidRPr="000D671E">
        <w:rPr>
          <w:rFonts w:ascii="Times New Roman" w:eastAsia="Malgun Gothic Semilight" w:hAnsi="Times New Roman" w:cs="Times New Roman"/>
        </w:rPr>
        <w:t>çı</w:t>
      </w:r>
      <w:r w:rsidRPr="000D671E">
        <w:rPr>
          <w:rFonts w:ascii="Times New Roman" w:hAnsi="Times New Roman" w:cs="Times New Roman"/>
        </w:rPr>
        <w:t>kart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m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r. H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z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</w:t>
      </w:r>
      <w:r w:rsidRPr="000D671E">
        <w:rPr>
          <w:rFonts w:ascii="Times New Roman" w:eastAsia="Malgun Gothic Semilight" w:hAnsi="Times New Roman" w:cs="Times New Roman"/>
        </w:rPr>
        <w:t>çı</w:t>
      </w:r>
      <w:r w:rsidRPr="000D671E">
        <w:rPr>
          <w:rFonts w:ascii="Times New Roman" w:hAnsi="Times New Roman" w:cs="Times New Roman"/>
        </w:rPr>
        <w:t>karma, kulak z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nda hasara sebep olabilir. </w:t>
      </w:r>
    </w:p>
    <w:p w14:paraId="6A8D27EB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Kirli kulak koruyucuları kesinlikle kullanılmamalı ve temizlenmelidir. </w:t>
      </w:r>
    </w:p>
    <w:p w14:paraId="44415C81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right="-12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Kulak koruyucusunun temizliğinde dezenfektan, kimyasal maddeler, </w:t>
      </w:r>
      <w:r w:rsidRPr="000D671E">
        <w:rPr>
          <w:rFonts w:ascii="Times New Roman" w:eastAsia="Malgun Gothic Semilight" w:hAnsi="Times New Roman" w:cs="Times New Roman"/>
        </w:rPr>
        <w:t>çö</w:t>
      </w:r>
      <w:r w:rsidRPr="000D671E">
        <w:rPr>
          <w:rFonts w:ascii="Times New Roman" w:hAnsi="Times New Roman" w:cs="Times New Roman"/>
        </w:rPr>
        <w:t>z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c</w:t>
      </w:r>
      <w:r w:rsidRPr="000D671E">
        <w:rPr>
          <w:rFonts w:ascii="Times New Roman" w:eastAsia="Malgun Gothic Semilight" w:hAnsi="Times New Roman" w:cs="Times New Roman"/>
        </w:rPr>
        <w:t>ü</w:t>
      </w:r>
      <w:r w:rsidRPr="000D671E">
        <w:rPr>
          <w:rFonts w:ascii="Times New Roman" w:hAnsi="Times New Roman" w:cs="Times New Roman"/>
        </w:rPr>
        <w:t>ler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mam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587AA00C" w14:textId="77777777" w:rsidR="00C10354" w:rsidRPr="000D671E" w:rsidRDefault="00C10354" w:rsidP="0066476F">
      <w:pPr>
        <w:rPr>
          <w:rFonts w:ascii="Times New Roman" w:hAnsi="Times New Roman" w:cs="Times New Roman"/>
        </w:rPr>
      </w:pPr>
    </w:p>
    <w:p w14:paraId="7CD6FFAB" w14:textId="4C7454AA" w:rsidR="0066476F" w:rsidRPr="00345376" w:rsidRDefault="00C10354" w:rsidP="00345376">
      <w:pPr>
        <w:pStyle w:val="ListeParagraf"/>
        <w:numPr>
          <w:ilvl w:val="0"/>
          <w:numId w:val="1"/>
        </w:numPr>
        <w:ind w:left="426" w:hanging="284"/>
        <w:rPr>
          <w:rFonts w:ascii="Times New Roman" w:hAnsi="Times New Roman" w:cs="Times New Roman"/>
          <w:b/>
        </w:rPr>
      </w:pPr>
      <w:r w:rsidRPr="000D671E">
        <w:rPr>
          <w:rFonts w:ascii="Times New Roman" w:hAnsi="Times New Roman" w:cs="Times New Roman"/>
          <w:b/>
        </w:rPr>
        <w:t xml:space="preserve">Toz Maskeleri </w:t>
      </w:r>
    </w:p>
    <w:p w14:paraId="5F1B4C2A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Toz maskesi kullanımı solunum yolu hastalıklarının önleme amaçlı kullanılır. </w:t>
      </w:r>
    </w:p>
    <w:p w14:paraId="3545C9A4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İşletme i</w:t>
      </w:r>
      <w:r w:rsidRPr="000D671E">
        <w:rPr>
          <w:rFonts w:ascii="Times New Roman" w:eastAsia="Malgun Gothic Semilight" w:hAnsi="Times New Roman" w:cs="Times New Roman"/>
        </w:rPr>
        <w:t>ç</w:t>
      </w:r>
      <w:r w:rsidRPr="000D671E">
        <w:rPr>
          <w:rFonts w:ascii="Times New Roman" w:hAnsi="Times New Roman" w:cs="Times New Roman"/>
        </w:rPr>
        <w:t>erisinde belirtilen yerlerde ve işaret levha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ile belirtilen yerlerde toz maskesi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lma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r. </w:t>
      </w:r>
    </w:p>
    <w:p w14:paraId="51555F03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Kullanım öncesi toz maskesinin elastik bantları kontrol edilmelidir. Yüzü fazla sıkmamalıdır. Elastik bandı kopuk maskeler kullanılmamalıdır. </w:t>
      </w:r>
    </w:p>
    <w:p w14:paraId="532AC60A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Tozdan veya ortamdan deformasyona uğrayan maskeler yenisi ile değiştirilmelidir. </w:t>
      </w:r>
    </w:p>
    <w:p w14:paraId="2AFC4035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Toz maskesi her kişiye </w:t>
      </w:r>
      <w:r w:rsidRPr="000D671E">
        <w:rPr>
          <w:rFonts w:ascii="Times New Roman" w:eastAsia="Malgun Gothic Semilight" w:hAnsi="Times New Roman" w:cs="Times New Roman"/>
        </w:rPr>
        <w:t>ö</w:t>
      </w:r>
      <w:r w:rsidRPr="000D671E">
        <w:rPr>
          <w:rFonts w:ascii="Times New Roman" w:hAnsi="Times New Roman" w:cs="Times New Roman"/>
        </w:rPr>
        <w:t>zeldir. Bir başkas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 kulland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 toz maskesi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lamaz. </w:t>
      </w:r>
    </w:p>
    <w:p w14:paraId="2A37EB2D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 xml:space="preserve">Toz maskeleri kullanıldıktan sonra özelliğini yitirmediyse bir sonraki kullanım için naylon torba içerisinde saklanmalıdır. </w:t>
      </w:r>
    </w:p>
    <w:p w14:paraId="3E45E07C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Toz maskelerinin toplu saklanmasında sağl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k bilgisi kurallar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na dikkat edilmelidir. </w:t>
      </w:r>
    </w:p>
    <w:p w14:paraId="19C1C54C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Yıkanabilir tip toz maskeleri dış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daki toz maskesi y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kanmaz, hava tutulmaz. </w:t>
      </w:r>
    </w:p>
    <w:p w14:paraId="39BABCB1" w14:textId="77777777" w:rsidR="00C10354" w:rsidRPr="000D671E" w:rsidRDefault="00C10354" w:rsidP="0066476F">
      <w:pPr>
        <w:rPr>
          <w:rFonts w:ascii="Times New Roman" w:hAnsi="Times New Roman" w:cs="Times New Roman"/>
        </w:rPr>
      </w:pPr>
    </w:p>
    <w:p w14:paraId="43888414" w14:textId="7E4269C3" w:rsidR="0066476F" w:rsidRPr="00345376" w:rsidRDefault="00C10354" w:rsidP="00345376">
      <w:pPr>
        <w:pStyle w:val="ListeParagraf"/>
        <w:numPr>
          <w:ilvl w:val="0"/>
          <w:numId w:val="1"/>
        </w:numPr>
        <w:ind w:left="426" w:hanging="284"/>
        <w:rPr>
          <w:rFonts w:ascii="Times New Roman" w:hAnsi="Times New Roman" w:cs="Times New Roman"/>
          <w:b/>
        </w:rPr>
      </w:pPr>
      <w:r w:rsidRPr="000D671E">
        <w:rPr>
          <w:rFonts w:ascii="Times New Roman" w:hAnsi="Times New Roman" w:cs="Times New Roman"/>
          <w:b/>
        </w:rPr>
        <w:t xml:space="preserve">Emniyet Kemerleri </w:t>
      </w:r>
    </w:p>
    <w:p w14:paraId="673FDBCA" w14:textId="77777777" w:rsidR="00C10354" w:rsidRPr="000D671E" w:rsidRDefault="00C10354" w:rsidP="00C0416B">
      <w:pPr>
        <w:pStyle w:val="ListeParagraf"/>
        <w:numPr>
          <w:ilvl w:val="1"/>
          <w:numId w:val="1"/>
        </w:numPr>
        <w:ind w:left="851" w:hanging="567"/>
        <w:rPr>
          <w:rFonts w:ascii="Times New Roman" w:hAnsi="Times New Roman" w:cs="Times New Roman"/>
        </w:rPr>
      </w:pPr>
      <w:r w:rsidRPr="000D671E">
        <w:rPr>
          <w:rFonts w:ascii="Times New Roman" w:hAnsi="Times New Roman" w:cs="Times New Roman"/>
        </w:rPr>
        <w:t>Yerden 120 cm yüksekte yapılan çalışmalarda emniyet kemeri kulla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>n</w:t>
      </w:r>
      <w:r w:rsidRPr="000D671E">
        <w:rPr>
          <w:rFonts w:ascii="Times New Roman" w:eastAsia="Malgun Gothic Semilight" w:hAnsi="Times New Roman" w:cs="Times New Roman"/>
        </w:rPr>
        <w:t>ı</w:t>
      </w:r>
      <w:r w:rsidRPr="000D671E">
        <w:rPr>
          <w:rFonts w:ascii="Times New Roman" w:hAnsi="Times New Roman" w:cs="Times New Roman"/>
        </w:rPr>
        <w:t xml:space="preserve">z. </w:t>
      </w:r>
    </w:p>
    <w:p w14:paraId="7D6798A4" w14:textId="77777777" w:rsidR="00BF3A1F" w:rsidRPr="000D671E" w:rsidRDefault="00BF3A1F" w:rsidP="0066476F">
      <w:pPr>
        <w:rPr>
          <w:rFonts w:ascii="Times New Roman" w:hAnsi="Times New Roman" w:cs="Times New Roman"/>
        </w:rPr>
      </w:pPr>
    </w:p>
    <w:sectPr w:rsidR="00BF3A1F" w:rsidRPr="000D671E" w:rsidSect="00AB5E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0" w:h="16840"/>
      <w:pgMar w:top="777" w:right="1247" w:bottom="1276" w:left="1418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0F2F2" w14:textId="77777777" w:rsidR="00164752" w:rsidRDefault="00164752" w:rsidP="004252A9">
      <w:r>
        <w:separator/>
      </w:r>
    </w:p>
  </w:endnote>
  <w:endnote w:type="continuationSeparator" w:id="0">
    <w:p w14:paraId="42BE20A4" w14:textId="77777777" w:rsidR="00164752" w:rsidRDefault="00164752" w:rsidP="0042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0B0D6" w14:textId="77777777" w:rsidR="00A36D40" w:rsidRDefault="00A36D4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42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77"/>
      <w:gridCol w:w="3118"/>
      <w:gridCol w:w="2947"/>
    </w:tblGrid>
    <w:tr w:rsidR="00283D24" w:rsidRPr="003F59FC" w14:paraId="5D01EE4D" w14:textId="77777777" w:rsidTr="000A442E">
      <w:trPr>
        <w:trHeight w:val="747"/>
      </w:trPr>
      <w:tc>
        <w:tcPr>
          <w:tcW w:w="2977" w:type="dxa"/>
          <w:shd w:val="clear" w:color="auto" w:fill="auto"/>
        </w:tcPr>
        <w:p w14:paraId="10161859" w14:textId="77777777" w:rsidR="00283D24" w:rsidRPr="003F59FC" w:rsidRDefault="00283D24" w:rsidP="00283D24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3AB0C3AE" w14:textId="77777777" w:rsidR="00283D24" w:rsidRPr="003F59FC" w:rsidRDefault="00283D24" w:rsidP="00283D24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2A4FD0A4" w14:textId="77777777" w:rsidR="00283D24" w:rsidRPr="003F59FC" w:rsidRDefault="00283D24" w:rsidP="00283D24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5303E2AB" w14:textId="77777777" w:rsidR="00283D24" w:rsidRPr="003F59FC" w:rsidRDefault="00283D24" w:rsidP="00283D24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118" w:type="dxa"/>
          <w:shd w:val="clear" w:color="auto" w:fill="auto"/>
        </w:tcPr>
        <w:p w14:paraId="571B91B6" w14:textId="77777777" w:rsidR="00283D24" w:rsidRPr="003F59FC" w:rsidRDefault="00283D24" w:rsidP="00283D24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2947" w:type="dxa"/>
          <w:shd w:val="clear" w:color="auto" w:fill="auto"/>
        </w:tcPr>
        <w:p w14:paraId="57B1D9EB" w14:textId="77777777" w:rsidR="00283D24" w:rsidRPr="003F59FC" w:rsidRDefault="00283D24" w:rsidP="00283D24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35A9D1C5" w14:textId="77777777" w:rsidR="001D1B35" w:rsidRDefault="001D1B3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92D2E" w14:textId="77777777" w:rsidR="00A36D40" w:rsidRDefault="00A36D4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9310A" w14:textId="77777777" w:rsidR="00164752" w:rsidRDefault="00164752"/>
  </w:footnote>
  <w:footnote w:type="continuationSeparator" w:id="0">
    <w:p w14:paraId="17516247" w14:textId="77777777" w:rsidR="00164752" w:rsidRDefault="001647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D2D30" w14:textId="77777777" w:rsidR="00A36D40" w:rsidRDefault="00A36D4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7C2AE" w14:textId="342FC7EB" w:rsidR="001D1B35" w:rsidRDefault="001D1B35">
    <w:pPr>
      <w:pStyle w:val="stBilgi"/>
    </w:pPr>
  </w:p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81"/>
      <w:gridCol w:w="4910"/>
      <w:gridCol w:w="1475"/>
      <w:gridCol w:w="1251"/>
    </w:tblGrid>
    <w:tr w:rsidR="006A05D1" w:rsidRPr="00151E02" w14:paraId="58AB414F" w14:textId="77777777" w:rsidTr="006A05D1">
      <w:trPr>
        <w:trHeight w:val="276"/>
      </w:trPr>
      <w:tc>
        <w:tcPr>
          <w:tcW w:w="1298" w:type="dxa"/>
          <w:vMerge w:val="restart"/>
          <w:vAlign w:val="center"/>
        </w:tcPr>
        <w:p w14:paraId="52644F86" w14:textId="77777777" w:rsidR="006A05D1" w:rsidRPr="00FD0360" w:rsidRDefault="00DB484B" w:rsidP="002B4506">
          <w:pPr>
            <w:pStyle w:val="stBilgi"/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74423C64" wp14:editId="2C13C024">
                <wp:extent cx="803275" cy="643890"/>
                <wp:effectExtent l="0" t="0" r="0" b="381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99" w:type="dxa"/>
          <w:vMerge w:val="restart"/>
          <w:vAlign w:val="center"/>
        </w:tcPr>
        <w:p w14:paraId="6D4B9800" w14:textId="35BD247F" w:rsidR="00A4498A" w:rsidRPr="00BF3A1F" w:rsidRDefault="000D320E" w:rsidP="00A4498A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 xml:space="preserve">T.C. </w:t>
          </w:r>
          <w:r w:rsidR="00A4498A" w:rsidRPr="00BF3A1F">
            <w:rPr>
              <w:rFonts w:ascii="Times New Roman" w:hAnsi="Times New Roman" w:cs="Times New Roman"/>
              <w:b/>
            </w:rPr>
            <w:t xml:space="preserve">BATMAN ÜNİVERSİTESİ </w:t>
          </w:r>
        </w:p>
        <w:p w14:paraId="08132D6B" w14:textId="77777777" w:rsidR="006A05D1" w:rsidRPr="002E60EA" w:rsidRDefault="00C10354" w:rsidP="008017FB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 w:rsidRPr="00C10354">
            <w:rPr>
              <w:rFonts w:ascii="Times New Roman" w:hAnsi="Times New Roman" w:cs="Times New Roman"/>
              <w:b/>
            </w:rPr>
            <w:t>İŞ MALZEMELERİ KULLANMA TALİMATI</w:t>
          </w:r>
        </w:p>
      </w:tc>
      <w:tc>
        <w:tcPr>
          <w:tcW w:w="1511" w:type="dxa"/>
          <w:vAlign w:val="center"/>
        </w:tcPr>
        <w:p w14:paraId="62C20742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Doküman No</w:t>
          </w:r>
        </w:p>
      </w:tc>
      <w:tc>
        <w:tcPr>
          <w:tcW w:w="1266" w:type="dxa"/>
          <w:vAlign w:val="center"/>
        </w:tcPr>
        <w:p w14:paraId="489D6151" w14:textId="639962C2" w:rsidR="006A05D1" w:rsidRPr="009A068A" w:rsidRDefault="008017FB" w:rsidP="008017FB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TL</w:t>
          </w:r>
          <w:r w:rsidR="00114B41">
            <w:rPr>
              <w:rFonts w:ascii="Times New Roman" w:eastAsia="Times New Roman" w:hAnsi="Times New Roman"/>
              <w:snapToGrid w:val="0"/>
              <w:sz w:val="18"/>
              <w:szCs w:val="18"/>
            </w:rPr>
            <w:t>-0</w:t>
          </w:r>
          <w:r w:rsidR="00157A15">
            <w:rPr>
              <w:rFonts w:ascii="Times New Roman" w:eastAsia="Times New Roman" w:hAnsi="Times New Roman"/>
              <w:snapToGrid w:val="0"/>
              <w:sz w:val="18"/>
              <w:szCs w:val="18"/>
            </w:rPr>
            <w:t>1</w:t>
          </w:r>
          <w:r w:rsidR="00C10354">
            <w:rPr>
              <w:rFonts w:ascii="Times New Roman" w:eastAsia="Times New Roman" w:hAnsi="Times New Roman"/>
              <w:snapToGrid w:val="0"/>
              <w:sz w:val="18"/>
              <w:szCs w:val="18"/>
            </w:rPr>
            <w:t>5</w:t>
          </w:r>
        </w:p>
      </w:tc>
    </w:tr>
    <w:tr w:rsidR="006A05D1" w:rsidRPr="00151E02" w14:paraId="266F672A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3CF54838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28E061FD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431BF1FD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İlk Yayın Tarihi</w:t>
          </w:r>
        </w:p>
      </w:tc>
      <w:tc>
        <w:tcPr>
          <w:tcW w:w="1266" w:type="dxa"/>
          <w:vAlign w:val="center"/>
        </w:tcPr>
        <w:p w14:paraId="221F50E7" w14:textId="61B26CB3" w:rsidR="006A05D1" w:rsidRPr="009A068A" w:rsidRDefault="00157A15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</w:t>
          </w:r>
          <w:r w:rsidR="00E5510B">
            <w:rPr>
              <w:rFonts w:ascii="Times New Roman" w:eastAsia="Times New Roman" w:hAnsi="Times New Roman"/>
              <w:snapToGrid w:val="0"/>
              <w:sz w:val="18"/>
              <w:szCs w:val="18"/>
            </w:rPr>
            <w:t>.</w:t>
          </w: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</w:t>
          </w:r>
          <w:r w:rsidR="00E5510B">
            <w:rPr>
              <w:rFonts w:ascii="Times New Roman" w:eastAsia="Times New Roman" w:hAnsi="Times New Roman"/>
              <w:snapToGrid w:val="0"/>
              <w:sz w:val="18"/>
              <w:szCs w:val="18"/>
            </w:rPr>
            <w:t>.2022</w:t>
          </w:r>
        </w:p>
      </w:tc>
    </w:tr>
    <w:tr w:rsidR="006A05D1" w:rsidRPr="00151E02" w14:paraId="5C676B4E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1AD58768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0CB86FC2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1AA42A30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Tarihi</w:t>
          </w:r>
        </w:p>
      </w:tc>
      <w:tc>
        <w:tcPr>
          <w:tcW w:w="1266" w:type="dxa"/>
          <w:vAlign w:val="center"/>
        </w:tcPr>
        <w:p w14:paraId="26F33C92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</w:p>
      </w:tc>
    </w:tr>
    <w:tr w:rsidR="006A05D1" w:rsidRPr="00151E02" w14:paraId="2B2EE1D0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068C6702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535858C5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7F525B60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No</w:t>
          </w:r>
        </w:p>
      </w:tc>
      <w:tc>
        <w:tcPr>
          <w:tcW w:w="1266" w:type="dxa"/>
          <w:vAlign w:val="center"/>
        </w:tcPr>
        <w:p w14:paraId="15885B9A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 w:rsidRPr="009A068A">
            <w:rPr>
              <w:rFonts w:ascii="Times New Roman" w:eastAsia="Times New Roman" w:hAnsi="Times New Roman"/>
              <w:snapToGrid w:val="0"/>
              <w:sz w:val="18"/>
              <w:szCs w:val="18"/>
            </w:rPr>
            <w:t>00</w:t>
          </w:r>
        </w:p>
      </w:tc>
    </w:tr>
    <w:tr w:rsidR="006A05D1" w:rsidRPr="00151E02" w14:paraId="7C0BD044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4099AB40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624B830D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05EF6A89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Sayfa</w:t>
          </w:r>
          <w:r>
            <w:rPr>
              <w:rFonts w:ascii="Times New Roman" w:hAnsi="Times New Roman" w:cs="Times New Roman"/>
              <w:sz w:val="18"/>
            </w:rPr>
            <w:t xml:space="preserve"> No</w:t>
          </w:r>
        </w:p>
      </w:tc>
      <w:tc>
        <w:tcPr>
          <w:tcW w:w="1266" w:type="dxa"/>
          <w:vAlign w:val="center"/>
        </w:tcPr>
        <w:sdt>
          <w:sdtPr>
            <w:id w:val="250395305"/>
            <w:docPartObj>
              <w:docPartGallery w:val="Page Numbers (Top of Page)"/>
              <w:docPartUnique/>
            </w:docPartObj>
          </w:sdtPr>
          <w:sdtContent>
            <w:p w14:paraId="634F80C4" w14:textId="19872D35" w:rsidR="006A05D1" w:rsidRPr="00A36D40" w:rsidRDefault="003B6403" w:rsidP="00A36D40"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PAGE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270D77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t xml:space="preserve"> / 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NUMPAGES 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270D77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3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6C41C493" w14:textId="77777777" w:rsidR="001D1B35" w:rsidRDefault="001D1B3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D05EF" w14:textId="77777777" w:rsidR="00A36D40" w:rsidRDefault="00A36D4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763B4"/>
    <w:multiLevelType w:val="multilevel"/>
    <w:tmpl w:val="041F001F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650" w:hanging="504"/>
      </w:pPr>
    </w:lvl>
    <w:lvl w:ilvl="3">
      <w:start w:val="1"/>
      <w:numFmt w:val="decimal"/>
      <w:lvlText w:val="%1.%2.%3.%4."/>
      <w:lvlJc w:val="left"/>
      <w:pPr>
        <w:ind w:left="2154" w:hanging="648"/>
      </w:pPr>
    </w:lvl>
    <w:lvl w:ilvl="4">
      <w:start w:val="1"/>
      <w:numFmt w:val="decimal"/>
      <w:lvlText w:val="%1.%2.%3.%4.%5."/>
      <w:lvlJc w:val="left"/>
      <w:pPr>
        <w:ind w:left="2658" w:hanging="792"/>
      </w:pPr>
    </w:lvl>
    <w:lvl w:ilvl="5">
      <w:start w:val="1"/>
      <w:numFmt w:val="decimal"/>
      <w:lvlText w:val="%1.%2.%3.%4.%5.%6."/>
      <w:lvlJc w:val="left"/>
      <w:pPr>
        <w:ind w:left="3162" w:hanging="936"/>
      </w:pPr>
    </w:lvl>
    <w:lvl w:ilvl="6">
      <w:start w:val="1"/>
      <w:numFmt w:val="decimal"/>
      <w:lvlText w:val="%1.%2.%3.%4.%5.%6.%7."/>
      <w:lvlJc w:val="left"/>
      <w:pPr>
        <w:ind w:left="3666" w:hanging="1080"/>
      </w:pPr>
    </w:lvl>
    <w:lvl w:ilvl="7">
      <w:start w:val="1"/>
      <w:numFmt w:val="decimal"/>
      <w:lvlText w:val="%1.%2.%3.%4.%5.%6.%7.%8."/>
      <w:lvlJc w:val="left"/>
      <w:pPr>
        <w:ind w:left="4170" w:hanging="1224"/>
      </w:pPr>
    </w:lvl>
    <w:lvl w:ilvl="8">
      <w:start w:val="1"/>
      <w:numFmt w:val="decimal"/>
      <w:lvlText w:val="%1.%2.%3.%4.%5.%6.%7.%8.%9."/>
      <w:lvlJc w:val="left"/>
      <w:pPr>
        <w:ind w:left="4746" w:hanging="1440"/>
      </w:pPr>
    </w:lvl>
  </w:abstractNum>
  <w:num w:numId="1" w16cid:durableId="29310263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rawingGridVerticalSpacing w:val="181"/>
  <w:displayHorizont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sDA2MDQwNTA2szRS0lEKTi0uzszPAykwqgUACc1fbSwAAAA="/>
  </w:docVars>
  <w:rsids>
    <w:rsidRoot w:val="004252A9"/>
    <w:rsid w:val="00075671"/>
    <w:rsid w:val="000A65F9"/>
    <w:rsid w:val="000C006E"/>
    <w:rsid w:val="000C0D8B"/>
    <w:rsid w:val="000C24A7"/>
    <w:rsid w:val="000D320E"/>
    <w:rsid w:val="000D671E"/>
    <w:rsid w:val="00111419"/>
    <w:rsid w:val="00114B41"/>
    <w:rsid w:val="0015113B"/>
    <w:rsid w:val="00157A15"/>
    <w:rsid w:val="00164752"/>
    <w:rsid w:val="00176180"/>
    <w:rsid w:val="00180BC3"/>
    <w:rsid w:val="001A68F4"/>
    <w:rsid w:val="001B5B4C"/>
    <w:rsid w:val="001D1B35"/>
    <w:rsid w:val="00205574"/>
    <w:rsid w:val="002341E8"/>
    <w:rsid w:val="00237BF4"/>
    <w:rsid w:val="00270D77"/>
    <w:rsid w:val="00283D24"/>
    <w:rsid w:val="0029581E"/>
    <w:rsid w:val="002E60EA"/>
    <w:rsid w:val="002F30E8"/>
    <w:rsid w:val="002F7FF5"/>
    <w:rsid w:val="00312BDA"/>
    <w:rsid w:val="0032748B"/>
    <w:rsid w:val="00345376"/>
    <w:rsid w:val="00393191"/>
    <w:rsid w:val="003B00DE"/>
    <w:rsid w:val="003B6403"/>
    <w:rsid w:val="003B75E3"/>
    <w:rsid w:val="003C698B"/>
    <w:rsid w:val="003E41E6"/>
    <w:rsid w:val="004252A9"/>
    <w:rsid w:val="00427113"/>
    <w:rsid w:val="00433EA6"/>
    <w:rsid w:val="00450AE1"/>
    <w:rsid w:val="00454C30"/>
    <w:rsid w:val="004836B3"/>
    <w:rsid w:val="00497E79"/>
    <w:rsid w:val="004A737C"/>
    <w:rsid w:val="004A77BD"/>
    <w:rsid w:val="004C064B"/>
    <w:rsid w:val="004D2606"/>
    <w:rsid w:val="005013F1"/>
    <w:rsid w:val="005015DA"/>
    <w:rsid w:val="00515263"/>
    <w:rsid w:val="00546A88"/>
    <w:rsid w:val="00583C96"/>
    <w:rsid w:val="00611F63"/>
    <w:rsid w:val="0063153B"/>
    <w:rsid w:val="006330AE"/>
    <w:rsid w:val="0066476F"/>
    <w:rsid w:val="006833E6"/>
    <w:rsid w:val="006A05D1"/>
    <w:rsid w:val="006B1EB3"/>
    <w:rsid w:val="006C5273"/>
    <w:rsid w:val="0071777A"/>
    <w:rsid w:val="007223A6"/>
    <w:rsid w:val="00767526"/>
    <w:rsid w:val="00774E88"/>
    <w:rsid w:val="00786ECE"/>
    <w:rsid w:val="007A0600"/>
    <w:rsid w:val="007F2FD7"/>
    <w:rsid w:val="008017FB"/>
    <w:rsid w:val="00801FEF"/>
    <w:rsid w:val="00844673"/>
    <w:rsid w:val="00851344"/>
    <w:rsid w:val="008A79B2"/>
    <w:rsid w:val="00953811"/>
    <w:rsid w:val="00976B87"/>
    <w:rsid w:val="009A24F9"/>
    <w:rsid w:val="009C4AFF"/>
    <w:rsid w:val="009E1D14"/>
    <w:rsid w:val="009F2ED3"/>
    <w:rsid w:val="00A13445"/>
    <w:rsid w:val="00A24198"/>
    <w:rsid w:val="00A36D40"/>
    <w:rsid w:val="00A4498A"/>
    <w:rsid w:val="00A458F1"/>
    <w:rsid w:val="00A471F4"/>
    <w:rsid w:val="00A71EEB"/>
    <w:rsid w:val="00A84774"/>
    <w:rsid w:val="00AA3858"/>
    <w:rsid w:val="00AA562B"/>
    <w:rsid w:val="00AB20AA"/>
    <w:rsid w:val="00AB5E63"/>
    <w:rsid w:val="00AC4C6B"/>
    <w:rsid w:val="00AD1016"/>
    <w:rsid w:val="00AE1DC0"/>
    <w:rsid w:val="00B95A39"/>
    <w:rsid w:val="00BA1609"/>
    <w:rsid w:val="00BD55EF"/>
    <w:rsid w:val="00BF3A1F"/>
    <w:rsid w:val="00C015A8"/>
    <w:rsid w:val="00C0416B"/>
    <w:rsid w:val="00C04D20"/>
    <w:rsid w:val="00C10354"/>
    <w:rsid w:val="00C316AF"/>
    <w:rsid w:val="00C63E8F"/>
    <w:rsid w:val="00C77A47"/>
    <w:rsid w:val="00C974BA"/>
    <w:rsid w:val="00CD5FD6"/>
    <w:rsid w:val="00D30A40"/>
    <w:rsid w:val="00D56A0E"/>
    <w:rsid w:val="00D83453"/>
    <w:rsid w:val="00DB484B"/>
    <w:rsid w:val="00DF5E02"/>
    <w:rsid w:val="00E4767C"/>
    <w:rsid w:val="00E53B01"/>
    <w:rsid w:val="00E5510B"/>
    <w:rsid w:val="00ED7D59"/>
    <w:rsid w:val="00F4609A"/>
    <w:rsid w:val="00F86796"/>
    <w:rsid w:val="00FC101F"/>
    <w:rsid w:val="00FD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15F3C6"/>
  <w15:docId w15:val="{EB752326-9B0A-4615-9FB9-4AD8A2C8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tr-T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252A9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4252A9"/>
    <w:rPr>
      <w:color w:val="0066CC"/>
      <w:u w:val="single"/>
    </w:rPr>
  </w:style>
  <w:style w:type="character" w:customStyle="1" w:styleId="Gvdemetni3Exact">
    <w:name w:val="Gövde metni (3) Exact"/>
    <w:basedOn w:val="VarsaylanParagrafYazTipi"/>
    <w:link w:val="Gvdemetni3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3KkBykHarfExact">
    <w:name w:val="Gövde metni (3) + Küçük Büyük Harf Exact"/>
    <w:basedOn w:val="Gvdemetni3Exact"/>
    <w:rsid w:val="004252A9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28"/>
      <w:szCs w:val="28"/>
      <w:u w:val="none"/>
      <w:lang w:val="tr-TR" w:eastAsia="tr-TR" w:bidi="tr-TR"/>
    </w:rPr>
  </w:style>
  <w:style w:type="character" w:customStyle="1" w:styleId="Balk1Exact">
    <w:name w:val="Başlık #1 Exact"/>
    <w:basedOn w:val="VarsaylanParagrafYazTipi"/>
    <w:link w:val="Balk1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2">
    <w:name w:val="Gövde metni (2)_"/>
    <w:basedOn w:val="VarsaylanParagrafYazTipi"/>
    <w:link w:val="Gvdemetni2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95pt">
    <w:name w:val="Gövde metni (2) + 9;5 pt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tr-TR" w:eastAsia="tr-TR" w:bidi="tr-TR"/>
    </w:rPr>
  </w:style>
  <w:style w:type="character" w:customStyle="1" w:styleId="Gvdemetni2Arial85ptKaln">
    <w:name w:val="Gövde metni (2) + Arial;8;5 pt;Kalın"/>
    <w:basedOn w:val="Gvdemetni2"/>
    <w:rsid w:val="004252A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1">
    <w:name w:val="Gövde metni (2)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character" w:customStyle="1" w:styleId="Gvdemetni2KkBykHarf">
    <w:name w:val="Gövde metni (2) + Küçük Büyük Harf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paragraph" w:customStyle="1" w:styleId="Gvdemetni3">
    <w:name w:val="Gövde metni (3)"/>
    <w:basedOn w:val="Normal"/>
    <w:link w:val="Gvdemetni3Exact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alk1">
    <w:name w:val="Başlık #1"/>
    <w:basedOn w:val="Normal"/>
    <w:link w:val="Balk1Exact"/>
    <w:rsid w:val="004252A9"/>
    <w:pPr>
      <w:shd w:val="clear" w:color="auto" w:fill="FFFFFF"/>
      <w:spacing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Gvdemetni20">
    <w:name w:val="Gövde metni (2)"/>
    <w:basedOn w:val="Normal"/>
    <w:link w:val="Gvdemetni2"/>
    <w:rsid w:val="004252A9"/>
    <w:pPr>
      <w:shd w:val="clear" w:color="auto" w:fill="FFFFFF"/>
      <w:spacing w:after="360" w:line="0" w:lineRule="atLeast"/>
      <w:ind w:hanging="640"/>
      <w:jc w:val="both"/>
    </w:pPr>
    <w:rPr>
      <w:rFonts w:ascii="Times New Roman" w:eastAsia="Times New Roman" w:hAnsi="Times New Roman" w:cs="Times New Roman"/>
    </w:rPr>
  </w:style>
  <w:style w:type="paragraph" w:customStyle="1" w:styleId="Tabloyazs0">
    <w:name w:val="Tablo yazısı"/>
    <w:basedOn w:val="Normal"/>
    <w:link w:val="Tabloyazs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</w:rPr>
  </w:style>
  <w:style w:type="paragraph" w:styleId="stBilgi">
    <w:name w:val="header"/>
    <w:basedOn w:val="Normal"/>
    <w:link w:val="s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D1B35"/>
    <w:rPr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D1B35"/>
    <w:rPr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1B3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1B35"/>
    <w:rPr>
      <w:rFonts w:ascii="Tahoma" w:hAnsi="Tahoma" w:cs="Tahoma"/>
      <w:color w:val="000000"/>
      <w:sz w:val="16"/>
      <w:szCs w:val="16"/>
    </w:rPr>
  </w:style>
  <w:style w:type="paragraph" w:styleId="ListeParagraf">
    <w:name w:val="List Paragraph"/>
    <w:basedOn w:val="Normal"/>
    <w:uiPriority w:val="34"/>
    <w:qFormat/>
    <w:rsid w:val="002E60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64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84</Words>
  <Characters>4474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Kullanıcısı</dc:creator>
  <cp:lastModifiedBy>Safak Ozsarac</cp:lastModifiedBy>
  <cp:revision>18</cp:revision>
  <dcterms:created xsi:type="dcterms:W3CDTF">2022-08-26T06:46:00Z</dcterms:created>
  <dcterms:modified xsi:type="dcterms:W3CDTF">2022-10-08T07:55:00Z</dcterms:modified>
</cp:coreProperties>
</file>